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1DD2" w:rsidRPr="008942E8" w:rsidRDefault="00C91DD2" w:rsidP="00C91DD2">
      <w:pPr>
        <w:spacing w:line="380" w:lineRule="exact"/>
        <w:jc w:val="center"/>
        <w:rPr>
          <w:sz w:val="36"/>
          <w:szCs w:val="36"/>
        </w:rPr>
      </w:pPr>
      <w:r w:rsidRPr="008942E8">
        <w:rPr>
          <w:sz w:val="36"/>
          <w:szCs w:val="36"/>
        </w:rPr>
        <w:t>『</w:t>
      </w:r>
      <w:r>
        <w:rPr>
          <w:rFonts w:hint="eastAsia"/>
          <w:sz w:val="36"/>
          <w:szCs w:val="36"/>
        </w:rPr>
        <w:t>アフリカレポート</w:t>
      </w:r>
      <w:r w:rsidRPr="008942E8">
        <w:rPr>
          <w:sz w:val="36"/>
          <w:szCs w:val="36"/>
        </w:rPr>
        <w:t>』投稿票</w:t>
      </w:r>
      <w:r w:rsidRPr="008942E8">
        <w:rPr>
          <w:szCs w:val="22"/>
        </w:rPr>
        <w:t>（</w:t>
      </w:r>
      <w:r w:rsidRPr="008942E8">
        <w:rPr>
          <w:szCs w:val="22"/>
        </w:rPr>
        <w:t>v.1-</w:t>
      </w:r>
      <w:r w:rsidR="00076D87">
        <w:rPr>
          <w:szCs w:val="22"/>
        </w:rPr>
        <w:t>5</w:t>
      </w:r>
      <w:r w:rsidRPr="008942E8">
        <w:rPr>
          <w:szCs w:val="22"/>
        </w:rPr>
        <w:t>）</w:t>
      </w:r>
    </w:p>
    <w:p w:rsidR="00C91DD2" w:rsidRPr="008942E8" w:rsidRDefault="00C91DD2" w:rsidP="00D93D33">
      <w:pPr>
        <w:spacing w:line="380" w:lineRule="exact"/>
        <w:rPr>
          <w:rFonts w:hint="eastAsia"/>
          <w:szCs w:val="22"/>
        </w:rPr>
      </w:pPr>
    </w:p>
    <w:p w:rsidR="00C91DD2" w:rsidRPr="008942E8" w:rsidRDefault="00C91DD2" w:rsidP="00C91DD2">
      <w:pPr>
        <w:spacing w:line="380" w:lineRule="exact"/>
        <w:rPr>
          <w:szCs w:val="22"/>
        </w:rPr>
      </w:pPr>
      <w:r w:rsidRPr="008942E8">
        <w:rPr>
          <w:szCs w:val="22"/>
        </w:rPr>
        <w:t>『</w:t>
      </w:r>
      <w:r>
        <w:rPr>
          <w:rFonts w:hint="eastAsia"/>
          <w:szCs w:val="22"/>
        </w:rPr>
        <w:t>アフリカレポート</w:t>
      </w:r>
      <w:r w:rsidRPr="008942E8">
        <w:rPr>
          <w:szCs w:val="22"/>
        </w:rPr>
        <w:t>』に投稿される方は以下の太枠内の項目をすべて記入し、投稿原稿とともに編集部（</w:t>
      </w:r>
      <w:r>
        <w:rPr>
          <w:rFonts w:hint="eastAsia"/>
          <w:szCs w:val="22"/>
        </w:rPr>
        <w:t>africareport</w:t>
      </w:r>
      <w:r w:rsidRPr="008942E8">
        <w:rPr>
          <w:szCs w:val="22"/>
        </w:rPr>
        <w:t>@ide.go.jp</w:t>
      </w:r>
      <w:r w:rsidRPr="008942E8">
        <w:rPr>
          <w:szCs w:val="22"/>
        </w:rPr>
        <w:t>）にメールで送付してください。</w:t>
      </w:r>
    </w:p>
    <w:p w:rsidR="00C91DD2" w:rsidRPr="008942E8" w:rsidRDefault="00C91DD2" w:rsidP="00C91DD2">
      <w:pPr>
        <w:spacing w:line="380" w:lineRule="exact"/>
        <w:rPr>
          <w:b/>
          <w:szCs w:val="22"/>
        </w:rPr>
      </w:pPr>
    </w:p>
    <w:tbl>
      <w:tblPr>
        <w:tblW w:w="936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33"/>
        <w:gridCol w:w="7232"/>
      </w:tblGrid>
      <w:tr w:rsidR="00C91DD2" w:rsidRPr="006E1953" w:rsidTr="00055100">
        <w:trPr>
          <w:cantSplit/>
          <w:trHeight w:val="172"/>
        </w:trPr>
        <w:tc>
          <w:tcPr>
            <w:tcW w:w="2133" w:type="dxa"/>
            <w:vAlign w:val="center"/>
          </w:tcPr>
          <w:p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投稿日</w:t>
            </w:r>
          </w:p>
        </w:tc>
        <w:tc>
          <w:tcPr>
            <w:tcW w:w="7232" w:type="dxa"/>
          </w:tcPr>
          <w:p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  <w:p w:rsidR="00C91DD2" w:rsidRPr="008942E8" w:rsidRDefault="00C91DD2" w:rsidP="00055100">
            <w:pPr>
              <w:spacing w:line="300" w:lineRule="exact"/>
              <w:rPr>
                <w:szCs w:val="22"/>
              </w:rPr>
            </w:pPr>
            <w:r w:rsidRPr="008942E8">
              <w:rPr>
                <w:szCs w:val="22"/>
              </w:rPr>
              <w:t xml:space="preserve">　　　　年　　　月　　　日</w:t>
            </w:r>
          </w:p>
          <w:p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</w:tc>
      </w:tr>
      <w:tr w:rsidR="00C91DD2" w:rsidRPr="006E1953" w:rsidTr="00055100">
        <w:trPr>
          <w:cantSplit/>
          <w:trHeight w:val="615"/>
        </w:trPr>
        <w:tc>
          <w:tcPr>
            <w:tcW w:w="2133" w:type="dxa"/>
            <w:vMerge w:val="restart"/>
            <w:vAlign w:val="center"/>
          </w:tcPr>
          <w:p w:rsidR="00C91DD2" w:rsidRPr="008942E8" w:rsidRDefault="00C91DD2" w:rsidP="00055100">
            <w:pPr>
              <w:spacing w:line="300" w:lineRule="exact"/>
              <w:jc w:val="distribute"/>
              <w:rPr>
                <w:sz w:val="18"/>
                <w:szCs w:val="18"/>
              </w:rPr>
            </w:pPr>
            <w:r w:rsidRPr="008942E8">
              <w:rPr>
                <w:sz w:val="18"/>
                <w:szCs w:val="18"/>
              </w:rPr>
              <w:t>ふりがな</w:t>
            </w:r>
          </w:p>
          <w:p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氏　　名</w:t>
            </w:r>
          </w:p>
          <w:p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（日本語表記）</w:t>
            </w:r>
          </w:p>
        </w:tc>
        <w:tc>
          <w:tcPr>
            <w:tcW w:w="7232" w:type="dxa"/>
            <w:tcBorders>
              <w:bottom w:val="dotted" w:sz="4" w:space="0" w:color="auto"/>
            </w:tcBorders>
          </w:tcPr>
          <w:p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</w:tc>
      </w:tr>
      <w:tr w:rsidR="00C91DD2" w:rsidRPr="006E1953" w:rsidTr="00CB1A11">
        <w:trPr>
          <w:cantSplit/>
          <w:trHeight w:val="707"/>
        </w:trPr>
        <w:tc>
          <w:tcPr>
            <w:tcW w:w="2133" w:type="dxa"/>
            <w:vMerge/>
            <w:vAlign w:val="center"/>
          </w:tcPr>
          <w:p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</w:p>
        </w:tc>
        <w:tc>
          <w:tcPr>
            <w:tcW w:w="7232" w:type="dxa"/>
            <w:tcBorders>
              <w:top w:val="dotted" w:sz="4" w:space="0" w:color="auto"/>
              <w:bottom w:val="single" w:sz="4" w:space="0" w:color="auto"/>
            </w:tcBorders>
          </w:tcPr>
          <w:p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  <w:p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</w:tc>
      </w:tr>
      <w:tr w:rsidR="00C91DD2" w:rsidRPr="006E1953" w:rsidTr="00055100">
        <w:tc>
          <w:tcPr>
            <w:tcW w:w="2133" w:type="dxa"/>
            <w:vAlign w:val="center"/>
          </w:tcPr>
          <w:p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氏　　名</w:t>
            </w:r>
          </w:p>
          <w:p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（英語表記）</w:t>
            </w:r>
          </w:p>
        </w:tc>
        <w:tc>
          <w:tcPr>
            <w:tcW w:w="7232" w:type="dxa"/>
            <w:tcBorders>
              <w:top w:val="single" w:sz="4" w:space="0" w:color="auto"/>
            </w:tcBorders>
          </w:tcPr>
          <w:p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  <w:p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  <w:p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</w:tc>
        <w:bookmarkStart w:id="0" w:name="_GoBack"/>
        <w:bookmarkEnd w:id="0"/>
      </w:tr>
      <w:tr w:rsidR="00852AF4" w:rsidRPr="006E1953" w:rsidTr="00055100">
        <w:tc>
          <w:tcPr>
            <w:tcW w:w="2133" w:type="dxa"/>
            <w:vAlign w:val="center"/>
          </w:tcPr>
          <w:p w:rsidR="00852AF4" w:rsidRDefault="00852AF4" w:rsidP="00852AF4">
            <w:pPr>
              <w:spacing w:line="300" w:lineRule="exact"/>
              <w:rPr>
                <w:szCs w:val="22"/>
              </w:rPr>
            </w:pPr>
            <w:r>
              <w:rPr>
                <w:rFonts w:hint="eastAsia"/>
                <w:szCs w:val="22"/>
              </w:rPr>
              <w:t xml:space="preserve">原　</w:t>
            </w:r>
            <w:r>
              <w:rPr>
                <w:rFonts w:hint="eastAsia"/>
                <w:szCs w:val="22"/>
              </w:rPr>
              <w:t xml:space="preserve"> </w:t>
            </w:r>
            <w:r>
              <w:rPr>
                <w:rFonts w:hint="eastAsia"/>
                <w:szCs w:val="22"/>
              </w:rPr>
              <w:t xml:space="preserve">稿　</w:t>
            </w:r>
            <w:r>
              <w:rPr>
                <w:rFonts w:hint="eastAsia"/>
                <w:szCs w:val="22"/>
              </w:rPr>
              <w:t xml:space="preserve"> </w:t>
            </w:r>
            <w:r>
              <w:rPr>
                <w:rFonts w:hint="eastAsia"/>
                <w:szCs w:val="22"/>
              </w:rPr>
              <w:t>種</w:t>
            </w:r>
            <w:r>
              <w:rPr>
                <w:rFonts w:hint="eastAsia"/>
                <w:szCs w:val="22"/>
              </w:rPr>
              <w:t xml:space="preserve"> </w:t>
            </w:r>
            <w:r>
              <w:rPr>
                <w:rFonts w:hint="eastAsia"/>
                <w:szCs w:val="22"/>
              </w:rPr>
              <w:t xml:space="preserve">　別</w:t>
            </w:r>
          </w:p>
          <w:p w:rsidR="00852AF4" w:rsidRPr="00852AF4" w:rsidRDefault="00852AF4" w:rsidP="00852AF4">
            <w:pPr>
              <w:spacing w:line="300" w:lineRule="exact"/>
              <w:rPr>
                <w:rFonts w:hint="eastAsia"/>
                <w:szCs w:val="22"/>
              </w:rPr>
            </w:pPr>
            <w:r>
              <w:rPr>
                <w:rFonts w:hint="eastAsia"/>
                <w:szCs w:val="22"/>
              </w:rPr>
              <w:t>（該当するものを選択してください）</w:t>
            </w:r>
          </w:p>
        </w:tc>
        <w:tc>
          <w:tcPr>
            <w:tcW w:w="7232" w:type="dxa"/>
          </w:tcPr>
          <w:p w:rsidR="00852AF4" w:rsidRDefault="00852AF4" w:rsidP="00852AF4">
            <w:pPr>
              <w:spacing w:line="300" w:lineRule="exact"/>
              <w:jc w:val="center"/>
              <w:rPr>
                <w:szCs w:val="22"/>
              </w:rPr>
            </w:pPr>
          </w:p>
          <w:p w:rsidR="00852AF4" w:rsidRDefault="00852AF4" w:rsidP="00852AF4">
            <w:pPr>
              <w:spacing w:line="300" w:lineRule="exact"/>
              <w:ind w:firstLineChars="500" w:firstLine="1100"/>
              <w:rPr>
                <w:szCs w:val="22"/>
              </w:rPr>
            </w:pPr>
            <w:r>
              <w:rPr>
                <w:rFonts w:hint="eastAsia"/>
                <w:szCs w:val="22"/>
              </w:rPr>
              <w:t>□時事解説　　　　　　□論考</w:t>
            </w:r>
          </w:p>
          <w:p w:rsidR="00852AF4" w:rsidRPr="008942E8" w:rsidRDefault="00852AF4" w:rsidP="00055100">
            <w:pPr>
              <w:spacing w:line="300" w:lineRule="exact"/>
              <w:rPr>
                <w:rFonts w:hint="eastAsia"/>
                <w:szCs w:val="22"/>
              </w:rPr>
            </w:pPr>
          </w:p>
        </w:tc>
      </w:tr>
      <w:tr w:rsidR="00C91DD2" w:rsidRPr="006E1953" w:rsidTr="00852AF4">
        <w:trPr>
          <w:trHeight w:val="1228"/>
        </w:trPr>
        <w:tc>
          <w:tcPr>
            <w:tcW w:w="2133" w:type="dxa"/>
            <w:vAlign w:val="center"/>
          </w:tcPr>
          <w:p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投稿原稿表題</w:t>
            </w:r>
          </w:p>
          <w:p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（日本語）</w:t>
            </w:r>
          </w:p>
        </w:tc>
        <w:tc>
          <w:tcPr>
            <w:tcW w:w="7232" w:type="dxa"/>
          </w:tcPr>
          <w:p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</w:tc>
      </w:tr>
      <w:tr w:rsidR="00C91DD2" w:rsidRPr="006E1953" w:rsidTr="00852AF4">
        <w:trPr>
          <w:trHeight w:val="1150"/>
        </w:trPr>
        <w:tc>
          <w:tcPr>
            <w:tcW w:w="2133" w:type="dxa"/>
            <w:vAlign w:val="center"/>
          </w:tcPr>
          <w:p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投稿原稿表題</w:t>
            </w:r>
          </w:p>
          <w:p w:rsidR="00C91DD2" w:rsidRPr="008942E8" w:rsidRDefault="00C91DD2" w:rsidP="00055100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（英語）</w:t>
            </w:r>
          </w:p>
        </w:tc>
        <w:tc>
          <w:tcPr>
            <w:tcW w:w="7232" w:type="dxa"/>
          </w:tcPr>
          <w:p w:rsidR="00C91DD2" w:rsidRPr="008942E8" w:rsidRDefault="00C91DD2" w:rsidP="00055100">
            <w:pPr>
              <w:spacing w:line="300" w:lineRule="exact"/>
              <w:rPr>
                <w:rFonts w:hint="eastAsia"/>
                <w:szCs w:val="22"/>
              </w:rPr>
            </w:pPr>
          </w:p>
          <w:p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  <w:p w:rsidR="00C91DD2" w:rsidRPr="008942E8" w:rsidRDefault="00C91DD2" w:rsidP="00055100">
            <w:pPr>
              <w:spacing w:line="300" w:lineRule="exact"/>
              <w:rPr>
                <w:szCs w:val="22"/>
              </w:rPr>
            </w:pPr>
          </w:p>
        </w:tc>
      </w:tr>
      <w:tr w:rsidR="00CB1A11" w:rsidRPr="006E1953" w:rsidTr="00E01D3B">
        <w:tc>
          <w:tcPr>
            <w:tcW w:w="2133" w:type="dxa"/>
            <w:vAlign w:val="center"/>
          </w:tcPr>
          <w:p w:rsidR="00CB1A11" w:rsidRPr="008942E8" w:rsidRDefault="00CB1A11" w:rsidP="00E01D3B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所属先</w:t>
            </w:r>
          </w:p>
        </w:tc>
        <w:tc>
          <w:tcPr>
            <w:tcW w:w="7232" w:type="dxa"/>
          </w:tcPr>
          <w:p w:rsidR="00CB1A11" w:rsidRPr="008942E8" w:rsidRDefault="00CB1A11" w:rsidP="00E01D3B">
            <w:pPr>
              <w:spacing w:line="300" w:lineRule="exact"/>
              <w:rPr>
                <w:szCs w:val="22"/>
              </w:rPr>
            </w:pPr>
          </w:p>
          <w:p w:rsidR="00CB1A11" w:rsidRPr="008942E8" w:rsidRDefault="00CB1A11" w:rsidP="00E01D3B">
            <w:pPr>
              <w:spacing w:line="300" w:lineRule="exact"/>
              <w:rPr>
                <w:szCs w:val="22"/>
              </w:rPr>
            </w:pPr>
          </w:p>
          <w:p w:rsidR="00CB1A11" w:rsidRPr="008942E8" w:rsidRDefault="00CB1A11" w:rsidP="00E01D3B">
            <w:pPr>
              <w:spacing w:line="300" w:lineRule="exact"/>
              <w:rPr>
                <w:szCs w:val="22"/>
              </w:rPr>
            </w:pPr>
          </w:p>
        </w:tc>
      </w:tr>
      <w:tr w:rsidR="00CB1A11" w:rsidRPr="006E1953" w:rsidTr="00E01D3B">
        <w:tc>
          <w:tcPr>
            <w:tcW w:w="2133" w:type="dxa"/>
          </w:tcPr>
          <w:p w:rsidR="00CB1A11" w:rsidRDefault="00CB1A11" w:rsidP="00E01D3B">
            <w:pPr>
              <w:spacing w:line="300" w:lineRule="exact"/>
              <w:jc w:val="distribute"/>
              <w:rPr>
                <w:szCs w:val="22"/>
              </w:rPr>
            </w:pPr>
          </w:p>
          <w:p w:rsidR="00CB1A11" w:rsidRDefault="00CB1A11" w:rsidP="00E01D3B">
            <w:pPr>
              <w:spacing w:line="300" w:lineRule="exact"/>
              <w:jc w:val="distribute"/>
              <w:rPr>
                <w:szCs w:val="22"/>
              </w:rPr>
            </w:pPr>
            <w:r>
              <w:rPr>
                <w:rFonts w:hint="eastAsia"/>
                <w:szCs w:val="22"/>
              </w:rPr>
              <w:t>連絡先</w:t>
            </w:r>
          </w:p>
          <w:p w:rsidR="00CB1A11" w:rsidRPr="00422B9E" w:rsidRDefault="00CB1A11" w:rsidP="00E01D3B">
            <w:pPr>
              <w:rPr>
                <w:rFonts w:hint="eastAsia"/>
              </w:rPr>
            </w:pPr>
            <w:r>
              <w:rPr>
                <w:rFonts w:hint="eastAsia"/>
                <w:szCs w:val="22"/>
              </w:rPr>
              <w:t>（住所・電話・</w:t>
            </w:r>
            <w:r>
              <w:rPr>
                <w:rFonts w:hint="eastAsia"/>
                <w:szCs w:val="22"/>
              </w:rPr>
              <w:t>FAX</w:t>
            </w:r>
            <w:r>
              <w:rPr>
                <w:rFonts w:hint="eastAsia"/>
                <w:szCs w:val="22"/>
              </w:rPr>
              <w:t>等）</w:t>
            </w:r>
          </w:p>
        </w:tc>
        <w:tc>
          <w:tcPr>
            <w:tcW w:w="7232" w:type="dxa"/>
          </w:tcPr>
          <w:p w:rsidR="00CB1A11" w:rsidRPr="008942E8" w:rsidRDefault="00CB1A11" w:rsidP="00E01D3B">
            <w:pPr>
              <w:spacing w:line="300" w:lineRule="exact"/>
              <w:rPr>
                <w:szCs w:val="22"/>
              </w:rPr>
            </w:pPr>
            <w:r w:rsidRPr="008942E8">
              <w:rPr>
                <w:szCs w:val="22"/>
              </w:rPr>
              <w:t>〒</w:t>
            </w:r>
          </w:p>
          <w:p w:rsidR="00CB1A11" w:rsidRPr="008942E8" w:rsidRDefault="00CB1A11" w:rsidP="00E01D3B">
            <w:pPr>
              <w:spacing w:line="300" w:lineRule="exact"/>
              <w:rPr>
                <w:szCs w:val="22"/>
              </w:rPr>
            </w:pPr>
          </w:p>
          <w:p w:rsidR="00CB1A11" w:rsidRPr="008942E8" w:rsidRDefault="00CB1A11" w:rsidP="00E01D3B">
            <w:pPr>
              <w:spacing w:line="300" w:lineRule="exact"/>
              <w:rPr>
                <w:szCs w:val="22"/>
              </w:rPr>
            </w:pPr>
          </w:p>
          <w:p w:rsidR="00CB1A11" w:rsidRPr="008942E8" w:rsidRDefault="00CB1A11" w:rsidP="00E01D3B">
            <w:pPr>
              <w:spacing w:line="300" w:lineRule="exact"/>
              <w:rPr>
                <w:szCs w:val="22"/>
              </w:rPr>
            </w:pPr>
          </w:p>
          <w:p w:rsidR="00CB1A11" w:rsidRPr="008942E8" w:rsidRDefault="00CB1A11" w:rsidP="00E01D3B">
            <w:pPr>
              <w:spacing w:line="300" w:lineRule="exact"/>
              <w:rPr>
                <w:szCs w:val="22"/>
              </w:rPr>
            </w:pPr>
            <w:r w:rsidRPr="008942E8">
              <w:rPr>
                <w:szCs w:val="22"/>
              </w:rPr>
              <w:t xml:space="preserve">TEL:      </w:t>
            </w:r>
            <w:r w:rsidRPr="008942E8">
              <w:rPr>
                <w:szCs w:val="22"/>
              </w:rPr>
              <w:t>－</w:t>
            </w:r>
            <w:r w:rsidRPr="008942E8">
              <w:rPr>
                <w:szCs w:val="22"/>
              </w:rPr>
              <w:t xml:space="preserve">      </w:t>
            </w:r>
            <w:r w:rsidRPr="008942E8">
              <w:rPr>
                <w:szCs w:val="22"/>
              </w:rPr>
              <w:t>－</w:t>
            </w:r>
            <w:r w:rsidRPr="008942E8">
              <w:rPr>
                <w:szCs w:val="22"/>
              </w:rPr>
              <w:t xml:space="preserve">       </w:t>
            </w:r>
            <w:r w:rsidRPr="008942E8">
              <w:rPr>
                <w:szCs w:val="22"/>
              </w:rPr>
              <w:t xml:space="preserve">　　</w:t>
            </w:r>
            <w:r w:rsidRPr="008942E8">
              <w:rPr>
                <w:szCs w:val="22"/>
              </w:rPr>
              <w:t xml:space="preserve">FAX:      </w:t>
            </w:r>
            <w:r w:rsidRPr="008942E8">
              <w:rPr>
                <w:szCs w:val="22"/>
              </w:rPr>
              <w:t>－</w:t>
            </w:r>
            <w:r w:rsidRPr="008942E8">
              <w:rPr>
                <w:szCs w:val="22"/>
              </w:rPr>
              <w:t xml:space="preserve">      </w:t>
            </w:r>
            <w:r w:rsidRPr="008942E8">
              <w:rPr>
                <w:szCs w:val="22"/>
              </w:rPr>
              <w:t>－</w:t>
            </w:r>
            <w:r w:rsidRPr="008942E8">
              <w:rPr>
                <w:szCs w:val="22"/>
              </w:rPr>
              <w:t xml:space="preserve">      </w:t>
            </w:r>
          </w:p>
        </w:tc>
      </w:tr>
      <w:tr w:rsidR="00852AF4" w:rsidRPr="006E1953" w:rsidTr="00AE0632">
        <w:tc>
          <w:tcPr>
            <w:tcW w:w="2133" w:type="dxa"/>
            <w:vAlign w:val="center"/>
          </w:tcPr>
          <w:p w:rsidR="00852AF4" w:rsidRPr="008942E8" w:rsidRDefault="00852AF4" w:rsidP="00AE0632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szCs w:val="22"/>
              </w:rPr>
              <w:t>メールアドレス</w:t>
            </w:r>
          </w:p>
          <w:p w:rsidR="00852AF4" w:rsidRPr="008942E8" w:rsidRDefault="00852AF4" w:rsidP="00AE0632">
            <w:pPr>
              <w:spacing w:line="300" w:lineRule="exact"/>
              <w:jc w:val="distribute"/>
              <w:rPr>
                <w:szCs w:val="22"/>
              </w:rPr>
            </w:pPr>
            <w:r w:rsidRPr="008942E8">
              <w:rPr>
                <w:rFonts w:hint="eastAsia"/>
                <w:szCs w:val="22"/>
              </w:rPr>
              <w:t>（複数記入可）</w:t>
            </w:r>
          </w:p>
        </w:tc>
        <w:tc>
          <w:tcPr>
            <w:tcW w:w="7232" w:type="dxa"/>
          </w:tcPr>
          <w:p w:rsidR="00852AF4" w:rsidRPr="008942E8" w:rsidRDefault="00852AF4" w:rsidP="00AE0632">
            <w:pPr>
              <w:spacing w:line="300" w:lineRule="exact"/>
              <w:rPr>
                <w:szCs w:val="22"/>
              </w:rPr>
            </w:pPr>
          </w:p>
          <w:p w:rsidR="00852AF4" w:rsidRPr="008942E8" w:rsidRDefault="00852AF4" w:rsidP="00AE0632">
            <w:pPr>
              <w:spacing w:line="300" w:lineRule="exact"/>
              <w:rPr>
                <w:szCs w:val="22"/>
              </w:rPr>
            </w:pPr>
            <w:r w:rsidRPr="008942E8">
              <w:rPr>
                <w:szCs w:val="22"/>
              </w:rPr>
              <w:t xml:space="preserve">    </w:t>
            </w:r>
            <w:r w:rsidRPr="008942E8">
              <w:rPr>
                <w:szCs w:val="22"/>
              </w:rPr>
              <w:t xml:space="preserve">　</w:t>
            </w:r>
            <w:r w:rsidRPr="008942E8">
              <w:rPr>
                <w:szCs w:val="22"/>
              </w:rPr>
              <w:t xml:space="preserve">  </w:t>
            </w:r>
            <w:r w:rsidRPr="008942E8">
              <w:rPr>
                <w:szCs w:val="22"/>
              </w:rPr>
              <w:t xml:space="preserve">　　　</w:t>
            </w:r>
            <w:r w:rsidRPr="008942E8">
              <w:rPr>
                <w:szCs w:val="22"/>
              </w:rPr>
              <w:t xml:space="preserve">  @</w:t>
            </w:r>
          </w:p>
          <w:p w:rsidR="00852AF4" w:rsidRPr="008942E8" w:rsidRDefault="00852AF4" w:rsidP="00AE0632">
            <w:pPr>
              <w:spacing w:line="300" w:lineRule="exact"/>
              <w:rPr>
                <w:szCs w:val="22"/>
              </w:rPr>
            </w:pPr>
          </w:p>
        </w:tc>
      </w:tr>
    </w:tbl>
    <w:p w:rsidR="00C91DD2" w:rsidRPr="008942E8" w:rsidRDefault="00C91DD2" w:rsidP="00C91DD2">
      <w:pPr>
        <w:rPr>
          <w:sz w:val="18"/>
          <w:szCs w:val="18"/>
        </w:rPr>
      </w:pPr>
      <w:r w:rsidRPr="008942E8">
        <w:rPr>
          <w:sz w:val="18"/>
          <w:szCs w:val="18"/>
        </w:rPr>
        <w:t>ご記入いただいた個人情報は適切に管理し、『</w:t>
      </w:r>
      <w:r>
        <w:rPr>
          <w:rFonts w:hint="eastAsia"/>
          <w:sz w:val="18"/>
          <w:szCs w:val="18"/>
        </w:rPr>
        <w:t>アフリカレポート</w:t>
      </w:r>
      <w:r w:rsidRPr="008942E8">
        <w:rPr>
          <w:sz w:val="18"/>
          <w:szCs w:val="18"/>
        </w:rPr>
        <w:t xml:space="preserve">』編集作業のために利用いたします。　</w:t>
      </w:r>
    </w:p>
    <w:p w:rsidR="00C91DD2" w:rsidRPr="00D93D33" w:rsidRDefault="00C91DD2" w:rsidP="00C91DD2">
      <w:pPr>
        <w:rPr>
          <w:rFonts w:hint="eastAsia"/>
          <w:sz w:val="18"/>
          <w:szCs w:val="18"/>
        </w:rPr>
      </w:pPr>
      <w:r w:rsidRPr="008942E8">
        <w:rPr>
          <w:sz w:val="18"/>
          <w:szCs w:val="18"/>
          <w:lang w:eastAsia="zh-TW"/>
        </w:rPr>
        <w:t>当該個人情報保護管理者：</w:t>
      </w:r>
      <w:r w:rsidR="00684E43">
        <w:rPr>
          <w:rFonts w:hint="eastAsia"/>
          <w:sz w:val="18"/>
          <w:szCs w:val="18"/>
        </w:rPr>
        <w:t>アフリカ研究グループ長</w:t>
      </w:r>
      <w:r w:rsidRPr="008942E8">
        <w:rPr>
          <w:sz w:val="18"/>
          <w:szCs w:val="18"/>
          <w:lang w:eastAsia="zh-TW"/>
        </w:rPr>
        <w:t xml:space="preserve">　</w:t>
      </w:r>
      <w:r w:rsidRPr="008942E8">
        <w:rPr>
          <w:sz w:val="18"/>
          <w:szCs w:val="18"/>
          <w:lang w:eastAsia="zh-TW"/>
        </w:rPr>
        <w:t>043-299-</w:t>
      </w:r>
      <w:r w:rsidRPr="008942E8">
        <w:rPr>
          <w:sz w:val="18"/>
          <w:szCs w:val="18"/>
        </w:rPr>
        <w:t>9</w:t>
      </w:r>
      <w:r w:rsidR="00B66921">
        <w:rPr>
          <w:rFonts w:hint="eastAsia"/>
          <w:sz w:val="18"/>
          <w:szCs w:val="18"/>
        </w:rPr>
        <w:t>7</w:t>
      </w:r>
      <w:r w:rsidR="00B66921">
        <w:rPr>
          <w:sz w:val="18"/>
          <w:szCs w:val="18"/>
        </w:rPr>
        <w:t>41</w:t>
      </w:r>
    </w:p>
    <w:p w:rsidR="00C91DD2" w:rsidRPr="008942E8" w:rsidRDefault="00C91DD2" w:rsidP="00C91DD2">
      <w:pPr>
        <w:rPr>
          <w:sz w:val="18"/>
          <w:szCs w:val="18"/>
        </w:rPr>
      </w:pPr>
      <w:r w:rsidRPr="008942E8">
        <w:rPr>
          <w:sz w:val="18"/>
          <w:szCs w:val="18"/>
        </w:rPr>
        <w:t xml:space="preserve">* </w:t>
      </w:r>
      <w:r w:rsidRPr="008942E8">
        <w:rPr>
          <w:sz w:val="18"/>
          <w:szCs w:val="18"/>
        </w:rPr>
        <w:t>以下は編集部使用欄です。何も記入しないでください</w:t>
      </w:r>
    </w:p>
    <w:tbl>
      <w:tblPr>
        <w:tblW w:w="9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92"/>
        <w:gridCol w:w="2757"/>
        <w:gridCol w:w="1212"/>
        <w:gridCol w:w="4304"/>
      </w:tblGrid>
      <w:tr w:rsidR="00C91DD2" w:rsidRPr="006E1953" w:rsidTr="00055100">
        <w:tc>
          <w:tcPr>
            <w:tcW w:w="1092" w:type="dxa"/>
            <w:vAlign w:val="center"/>
          </w:tcPr>
          <w:p w:rsidR="00C91DD2" w:rsidRPr="008942E8" w:rsidRDefault="00C91DD2" w:rsidP="00055100">
            <w:r w:rsidRPr="008942E8">
              <w:t>受付番号</w:t>
            </w:r>
          </w:p>
        </w:tc>
        <w:tc>
          <w:tcPr>
            <w:tcW w:w="2757" w:type="dxa"/>
          </w:tcPr>
          <w:p w:rsidR="00C91DD2" w:rsidRPr="008942E8" w:rsidRDefault="00C91DD2" w:rsidP="00055100"/>
          <w:p w:rsidR="00C91DD2" w:rsidRPr="008942E8" w:rsidRDefault="00C91DD2" w:rsidP="00055100"/>
          <w:p w:rsidR="00C91DD2" w:rsidRPr="008942E8" w:rsidRDefault="00C91DD2" w:rsidP="00055100"/>
        </w:tc>
        <w:tc>
          <w:tcPr>
            <w:tcW w:w="1212" w:type="dxa"/>
          </w:tcPr>
          <w:p w:rsidR="00C91DD2" w:rsidRPr="008942E8" w:rsidRDefault="00C91DD2" w:rsidP="00055100"/>
          <w:p w:rsidR="00C91DD2" w:rsidRPr="008942E8" w:rsidRDefault="00C91DD2" w:rsidP="00055100">
            <w:pPr>
              <w:jc w:val="center"/>
            </w:pPr>
            <w:r w:rsidRPr="008942E8">
              <w:t>第　　稿</w:t>
            </w:r>
          </w:p>
        </w:tc>
        <w:tc>
          <w:tcPr>
            <w:tcW w:w="4304" w:type="dxa"/>
          </w:tcPr>
          <w:p w:rsidR="00C91DD2" w:rsidRPr="008942E8" w:rsidRDefault="00C91DD2" w:rsidP="00055100"/>
          <w:p w:rsidR="00C91DD2" w:rsidRPr="008942E8" w:rsidRDefault="00C91DD2" w:rsidP="00055100">
            <w:r w:rsidRPr="008942E8">
              <w:t xml:space="preserve">　　　枚　　図　　表</w:t>
            </w:r>
          </w:p>
        </w:tc>
      </w:tr>
      <w:tr w:rsidR="00C91DD2" w:rsidRPr="006E1953" w:rsidTr="00055100">
        <w:tc>
          <w:tcPr>
            <w:tcW w:w="1092" w:type="dxa"/>
            <w:vAlign w:val="center"/>
          </w:tcPr>
          <w:p w:rsidR="00C91DD2" w:rsidRPr="008942E8" w:rsidRDefault="00C91DD2" w:rsidP="00055100">
            <w:r w:rsidRPr="008942E8">
              <w:t>備　　考</w:t>
            </w:r>
          </w:p>
        </w:tc>
        <w:tc>
          <w:tcPr>
            <w:tcW w:w="8273" w:type="dxa"/>
            <w:gridSpan w:val="3"/>
          </w:tcPr>
          <w:p w:rsidR="00C91DD2" w:rsidRPr="008942E8" w:rsidRDefault="00C91DD2" w:rsidP="00055100"/>
          <w:p w:rsidR="00C91DD2" w:rsidRPr="008942E8" w:rsidRDefault="00C91DD2" w:rsidP="00055100"/>
        </w:tc>
      </w:tr>
    </w:tbl>
    <w:p w:rsidR="00F707B4" w:rsidRPr="00C91DD2" w:rsidRDefault="00F707B4" w:rsidP="00852AF4">
      <w:pPr>
        <w:rPr>
          <w:rFonts w:hint="eastAsia"/>
        </w:rPr>
      </w:pPr>
    </w:p>
    <w:sectPr w:rsidR="00F707B4" w:rsidRPr="00C91DD2" w:rsidSect="00687D9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1418" w:bottom="1134" w:left="1418" w:header="851" w:footer="992" w:gutter="0"/>
      <w:cols w:space="425"/>
      <w:docGrid w:type="lines" w:linePitch="30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7FD2" w:rsidRDefault="004F7FD2" w:rsidP="001E058B">
      <w:r>
        <w:separator/>
      </w:r>
    </w:p>
  </w:endnote>
  <w:endnote w:type="continuationSeparator" w:id="0">
    <w:p w:rsidR="004F7FD2" w:rsidRDefault="004F7FD2" w:rsidP="001E05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incho">
    <w:altName w:val="ＭＳ 明朝"/>
    <w:panose1 w:val="02020609040305080305"/>
    <w:charset w:val="80"/>
    <w:family w:val="roman"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3DD2" w:rsidRDefault="00573DD2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3DD2" w:rsidRDefault="00573DD2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3DD2" w:rsidRDefault="00573DD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7FD2" w:rsidRDefault="004F7FD2" w:rsidP="001E058B">
      <w:r>
        <w:separator/>
      </w:r>
    </w:p>
  </w:footnote>
  <w:footnote w:type="continuationSeparator" w:id="0">
    <w:p w:rsidR="004F7FD2" w:rsidRDefault="004F7FD2" w:rsidP="001E05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3DD2" w:rsidRDefault="00573DD2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3DD2" w:rsidRDefault="00573DD2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3DD2" w:rsidRDefault="00573DD2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7D34D260"/>
    <w:lvl w:ilvl="0">
      <w:numFmt w:val="decimal"/>
      <w:lvlText w:val="*"/>
      <w:lvlJc w:val="left"/>
    </w:lvl>
  </w:abstractNum>
  <w:num w:numId="1">
    <w:abstractNumId w:val="0"/>
    <w:lvlOverride w:ilvl="0">
      <w:lvl w:ilvl="0">
        <w:start w:val="1"/>
        <w:numFmt w:val="bullet"/>
        <w:lvlText w:val="※"/>
        <w:legacy w:legacy="1" w:legacySpace="0" w:legacyIndent="225"/>
        <w:lvlJc w:val="left"/>
        <w:pPr>
          <w:ind w:left="225" w:hanging="225"/>
        </w:pPr>
        <w:rPr>
          <w:rFonts w:ascii="Mincho" w:eastAsia="Mincho" w:hint="eastAsia"/>
          <w:b w:val="0"/>
          <w:i w:val="0"/>
          <w:sz w:val="22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83"/>
  <w:drawingGridHorizontalSpacing w:val="221"/>
  <w:drawingGridVerticalSpacing w:val="303"/>
  <w:displayHorizontalDrawingGridEvery w:val="0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SuppressParagraphBorders/>
    <w:footnoteLayoutLikeWW8/>
    <w:shapeLayoutLikeWW8/>
    <w:alignTablesRowByRow/>
    <w:forgetLastTabAlignment/>
    <w:autoSpaceLikeWord95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rawNDIyMzY1NzUzNzdT0lEKTi0uzszPAykwrAUA8RRJPiwAAAA="/>
    <w:docVar w:name="AutoMarginAdjustment2" w:val="82.7 pt,11.8 pt"/>
    <w:docVar w:name="Doclay" w:val="YES"/>
    <w:docVar w:name="ValidCPLLPP" w:val="1"/>
    <w:docVar w:name="ViewGrid" w:val="0"/>
  </w:docVars>
  <w:rsids>
    <w:rsidRoot w:val="00D61E53"/>
    <w:rsid w:val="000209AD"/>
    <w:rsid w:val="00020EAA"/>
    <w:rsid w:val="00022204"/>
    <w:rsid w:val="000342E6"/>
    <w:rsid w:val="00055100"/>
    <w:rsid w:val="00061CE9"/>
    <w:rsid w:val="00076D87"/>
    <w:rsid w:val="000A5AB0"/>
    <w:rsid w:val="000B5734"/>
    <w:rsid w:val="000F28F4"/>
    <w:rsid w:val="001B0F05"/>
    <w:rsid w:val="001E058B"/>
    <w:rsid w:val="001E448D"/>
    <w:rsid w:val="0024015A"/>
    <w:rsid w:val="00276F9F"/>
    <w:rsid w:val="0027750E"/>
    <w:rsid w:val="002C376A"/>
    <w:rsid w:val="002F36F8"/>
    <w:rsid w:val="0039543B"/>
    <w:rsid w:val="003B58CE"/>
    <w:rsid w:val="003D4F75"/>
    <w:rsid w:val="00414F94"/>
    <w:rsid w:val="0042602A"/>
    <w:rsid w:val="00484D6D"/>
    <w:rsid w:val="004A0CFB"/>
    <w:rsid w:val="004D5AD4"/>
    <w:rsid w:val="004F5004"/>
    <w:rsid w:val="004F7FD2"/>
    <w:rsid w:val="00521672"/>
    <w:rsid w:val="0054527F"/>
    <w:rsid w:val="0056207D"/>
    <w:rsid w:val="00573DD2"/>
    <w:rsid w:val="00575D80"/>
    <w:rsid w:val="005C3909"/>
    <w:rsid w:val="00600F14"/>
    <w:rsid w:val="00661CFE"/>
    <w:rsid w:val="00684E43"/>
    <w:rsid w:val="00687D9D"/>
    <w:rsid w:val="006B0E6C"/>
    <w:rsid w:val="006E1953"/>
    <w:rsid w:val="00701246"/>
    <w:rsid w:val="00701B51"/>
    <w:rsid w:val="0071649A"/>
    <w:rsid w:val="00736AF0"/>
    <w:rsid w:val="007A1C30"/>
    <w:rsid w:val="007D0166"/>
    <w:rsid w:val="007E331A"/>
    <w:rsid w:val="007E6AA3"/>
    <w:rsid w:val="00810098"/>
    <w:rsid w:val="00822218"/>
    <w:rsid w:val="00835161"/>
    <w:rsid w:val="00852AF4"/>
    <w:rsid w:val="00864258"/>
    <w:rsid w:val="008942E8"/>
    <w:rsid w:val="00900710"/>
    <w:rsid w:val="00936FD9"/>
    <w:rsid w:val="00945944"/>
    <w:rsid w:val="009562B6"/>
    <w:rsid w:val="009569CA"/>
    <w:rsid w:val="009E162B"/>
    <w:rsid w:val="00A0481C"/>
    <w:rsid w:val="00A05D32"/>
    <w:rsid w:val="00A07507"/>
    <w:rsid w:val="00A11416"/>
    <w:rsid w:val="00AD05EC"/>
    <w:rsid w:val="00AD0DD0"/>
    <w:rsid w:val="00AE0632"/>
    <w:rsid w:val="00B501E4"/>
    <w:rsid w:val="00B66921"/>
    <w:rsid w:val="00B80C06"/>
    <w:rsid w:val="00BA1DF7"/>
    <w:rsid w:val="00BC3DE8"/>
    <w:rsid w:val="00BC7557"/>
    <w:rsid w:val="00C61137"/>
    <w:rsid w:val="00C6186E"/>
    <w:rsid w:val="00C74AB6"/>
    <w:rsid w:val="00C87824"/>
    <w:rsid w:val="00C91DD2"/>
    <w:rsid w:val="00C93729"/>
    <w:rsid w:val="00CB1A11"/>
    <w:rsid w:val="00D00C46"/>
    <w:rsid w:val="00D61E53"/>
    <w:rsid w:val="00D63004"/>
    <w:rsid w:val="00D93D33"/>
    <w:rsid w:val="00DC37C1"/>
    <w:rsid w:val="00E01D3B"/>
    <w:rsid w:val="00E31D5B"/>
    <w:rsid w:val="00E505EE"/>
    <w:rsid w:val="00E7164E"/>
    <w:rsid w:val="00E80F7D"/>
    <w:rsid w:val="00E8117E"/>
    <w:rsid w:val="00E97AE4"/>
    <w:rsid w:val="00F302C6"/>
    <w:rsid w:val="00F31911"/>
    <w:rsid w:val="00F707B4"/>
    <w:rsid w:val="00FD6EB0"/>
    <w:rsid w:val="00FF2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v:textbox inset="5.85pt,.7pt,5.85pt,.7pt"/>
    </o:shapedefaults>
    <o:shapelayout v:ext="edit">
      <o:idmap v:ext="edit" data="1"/>
    </o:shapelayout>
  </w:shapeDefaults>
  <w:decimalSymbol w:val="."/>
  <w:listSeparator w:val=","/>
  <w14:docId w14:val="335DA07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6EB0"/>
    <w:pPr>
      <w:widowControl w:val="0"/>
      <w:adjustRightInd w:val="0"/>
      <w:jc w:val="both"/>
      <w:textAlignment w:val="baseline"/>
    </w:pPr>
    <w:rPr>
      <w:rFonts w:ascii="Times New Roman" w:eastAsia="ＭＳ 明朝" w:hAnsi="Times New Roman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1E448D"/>
    <w:rPr>
      <w:rFonts w:ascii="Arial" w:eastAsia="ＭＳ ゴシック" w:hAnsi="Arial"/>
      <w:sz w:val="18"/>
      <w:szCs w:val="18"/>
    </w:rPr>
  </w:style>
  <w:style w:type="paragraph" w:styleId="a4">
    <w:name w:val="header"/>
    <w:basedOn w:val="a"/>
    <w:link w:val="a5"/>
    <w:uiPriority w:val="99"/>
    <w:unhideWhenUsed/>
    <w:rsid w:val="001E058B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1E058B"/>
    <w:rPr>
      <w:rFonts w:eastAsia="ＭＳ 明朝"/>
      <w:sz w:val="22"/>
    </w:rPr>
  </w:style>
  <w:style w:type="paragraph" w:styleId="a6">
    <w:name w:val="footer"/>
    <w:basedOn w:val="a"/>
    <w:link w:val="a7"/>
    <w:uiPriority w:val="99"/>
    <w:unhideWhenUsed/>
    <w:rsid w:val="001E058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1E058B"/>
    <w:rPr>
      <w:rFonts w:eastAsia="ＭＳ 明朝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4-26T06:19:00Z</dcterms:created>
  <dcterms:modified xsi:type="dcterms:W3CDTF">2022-04-26T06:20:00Z</dcterms:modified>
</cp:coreProperties>
</file>